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3143B" w14:textId="0CC7FD83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225C1E">
        <w:rPr>
          <w:rFonts w:ascii="Arial" w:eastAsia="Arial" w:hAnsi="Arial" w:cs="Arial"/>
          <w:b/>
          <w:sz w:val="20"/>
          <w:szCs w:val="20"/>
        </w:rPr>
        <w:t xml:space="preserve">nº </w:t>
      </w:r>
      <w:r w:rsidR="00B9367C" w:rsidRPr="00225C1E">
        <w:rPr>
          <w:rFonts w:ascii="Arial" w:eastAsia="Arial" w:hAnsi="Arial" w:cs="Arial"/>
          <w:b/>
          <w:sz w:val="20"/>
          <w:szCs w:val="20"/>
        </w:rPr>
        <w:t>023</w:t>
      </w:r>
      <w:r w:rsidR="006E5CE6" w:rsidRPr="00225C1E">
        <w:rPr>
          <w:rFonts w:ascii="Arial" w:eastAsia="Arial" w:hAnsi="Arial" w:cs="Arial"/>
          <w:b/>
          <w:sz w:val="20"/>
          <w:szCs w:val="20"/>
        </w:rPr>
        <w:t>/2025</w:t>
      </w:r>
      <w:r w:rsidR="009915A4" w:rsidRPr="00225C1E">
        <w:rPr>
          <w:rFonts w:ascii="Arial" w:eastAsia="Arial" w:hAnsi="Arial" w:cs="Arial"/>
          <w:b/>
          <w:sz w:val="20"/>
          <w:szCs w:val="20"/>
        </w:rPr>
        <w:t>-PEQ</w:t>
      </w:r>
    </w:p>
    <w:p w14:paraId="70EAC561" w14:textId="77777777" w:rsidR="00E521B9" w:rsidRPr="00014F9A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7A2AD191" w14:textId="080BFEF4" w:rsidR="00777281" w:rsidRPr="00777281" w:rsidRDefault="00777281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04033312" w:rsidR="00777281" w:rsidRPr="00777281" w:rsidRDefault="001F7015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="00777281" w:rsidRPr="00777281">
        <w:rPr>
          <w:sz w:val="22"/>
          <w:szCs w:val="22"/>
        </w:rPr>
        <w:t xml:space="preserve"> para fins específicos de atender à Lei Estadual nº 20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>443 e Lei Federal nº 13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 xml:space="preserve">146, e aderir ao Edital nº </w:t>
      </w:r>
      <w:r w:rsidR="004B0450">
        <w:rPr>
          <w:sz w:val="22"/>
          <w:szCs w:val="22"/>
        </w:rPr>
        <w:t>0</w:t>
      </w:r>
      <w:r w:rsidR="00225C1E">
        <w:rPr>
          <w:sz w:val="22"/>
          <w:szCs w:val="22"/>
        </w:rPr>
        <w:t>23</w:t>
      </w:r>
      <w:r w:rsidR="004B0450">
        <w:rPr>
          <w:sz w:val="22"/>
          <w:szCs w:val="22"/>
        </w:rPr>
        <w:t>/202</w:t>
      </w:r>
      <w:r w:rsidR="00225C1E">
        <w:rPr>
          <w:sz w:val="22"/>
          <w:szCs w:val="22"/>
        </w:rPr>
        <w:t>5</w:t>
      </w:r>
      <w:r w:rsidR="004B0450">
        <w:rPr>
          <w:sz w:val="22"/>
          <w:szCs w:val="22"/>
        </w:rPr>
        <w:t>-PEQ</w:t>
      </w:r>
      <w:r w:rsidR="00777281" w:rsidRPr="00777281">
        <w:rPr>
          <w:sz w:val="22"/>
          <w:szCs w:val="22"/>
        </w:rPr>
        <w:t xml:space="preserve"> 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</w:t>
      </w:r>
      <w:r w:rsidR="00EB641D">
        <w:rPr>
          <w:i/>
          <w:iCs/>
          <w:sz w:val="22"/>
          <w:szCs w:val="22"/>
        </w:rPr>
        <w:t>s</w:t>
      </w:r>
      <w:r w:rsidR="00777281" w:rsidRPr="00777281">
        <w:rPr>
          <w:i/>
          <w:iCs/>
          <w:sz w:val="22"/>
          <w:szCs w:val="22"/>
        </w:rPr>
        <w:t xml:space="preserve">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Mestrado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E94784" w:rsidRPr="00777281" w:rsidSect="00694B99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5F3322" w14:textId="77777777" w:rsidR="00092064" w:rsidRDefault="00092064">
      <w:r>
        <w:separator/>
      </w:r>
    </w:p>
  </w:endnote>
  <w:endnote w:type="continuationSeparator" w:id="0">
    <w:p w14:paraId="44DCEAA1" w14:textId="77777777" w:rsidR="00092064" w:rsidRDefault="00092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57EF2D" w14:textId="77777777" w:rsidR="00092064" w:rsidRDefault="00092064">
      <w:r>
        <w:separator/>
      </w:r>
    </w:p>
  </w:footnote>
  <w:footnote w:type="continuationSeparator" w:id="0">
    <w:p w14:paraId="083A225F" w14:textId="77777777" w:rsidR="00092064" w:rsidRDefault="000920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wFAGvl/1Y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20C"/>
    <w:rsid w:val="0003738D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2064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25C1E"/>
    <w:rsid w:val="0023431B"/>
    <w:rsid w:val="00235678"/>
    <w:rsid w:val="002400B6"/>
    <w:rsid w:val="00241498"/>
    <w:rsid w:val="00241B73"/>
    <w:rsid w:val="0024533C"/>
    <w:rsid w:val="00247463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0C42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0586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1CE6"/>
    <w:rsid w:val="005D2399"/>
    <w:rsid w:val="005D483A"/>
    <w:rsid w:val="005E4423"/>
    <w:rsid w:val="005F2835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6320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E5CE6"/>
    <w:rsid w:val="006F02AF"/>
    <w:rsid w:val="006F1041"/>
    <w:rsid w:val="00702B55"/>
    <w:rsid w:val="00704F46"/>
    <w:rsid w:val="00706DBF"/>
    <w:rsid w:val="00712890"/>
    <w:rsid w:val="0071363D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D75F2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0E74"/>
    <w:rsid w:val="00803498"/>
    <w:rsid w:val="00807DCA"/>
    <w:rsid w:val="00811549"/>
    <w:rsid w:val="008119B6"/>
    <w:rsid w:val="008153DF"/>
    <w:rsid w:val="00815AFE"/>
    <w:rsid w:val="0082740F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D372F"/>
    <w:rsid w:val="008D3EE3"/>
    <w:rsid w:val="008D4135"/>
    <w:rsid w:val="008D4E21"/>
    <w:rsid w:val="008D7B4E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062C"/>
    <w:rsid w:val="009A4722"/>
    <w:rsid w:val="009B4066"/>
    <w:rsid w:val="009C2276"/>
    <w:rsid w:val="009C6512"/>
    <w:rsid w:val="009D07AD"/>
    <w:rsid w:val="009D3136"/>
    <w:rsid w:val="009D3EE5"/>
    <w:rsid w:val="009E65EE"/>
    <w:rsid w:val="009F12D9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40C0E"/>
    <w:rsid w:val="00A41974"/>
    <w:rsid w:val="00A43770"/>
    <w:rsid w:val="00A56566"/>
    <w:rsid w:val="00A57C5F"/>
    <w:rsid w:val="00A62ACC"/>
    <w:rsid w:val="00A66A65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684"/>
    <w:rsid w:val="00A949C0"/>
    <w:rsid w:val="00A95BBC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00A6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367C"/>
    <w:rsid w:val="00B9451E"/>
    <w:rsid w:val="00B95B4E"/>
    <w:rsid w:val="00B967CD"/>
    <w:rsid w:val="00B96DDF"/>
    <w:rsid w:val="00B97DBC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0686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57A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21563"/>
    <w:rsid w:val="00D25A61"/>
    <w:rsid w:val="00D27C3E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8FA"/>
    <w:rsid w:val="00DA4D98"/>
    <w:rsid w:val="00DB199D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1E0C"/>
    <w:rsid w:val="00DE5E28"/>
    <w:rsid w:val="00DF1DA7"/>
    <w:rsid w:val="00E051C2"/>
    <w:rsid w:val="00E05DCC"/>
    <w:rsid w:val="00E0753A"/>
    <w:rsid w:val="00E12172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5EEF"/>
    <w:rsid w:val="00E76753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3D16"/>
    <w:rsid w:val="00F1084F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2DBF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aliane Costa</cp:lastModifiedBy>
  <cp:revision>5</cp:revision>
  <cp:lastPrinted>2023-11-30T18:27:00Z</cp:lastPrinted>
  <dcterms:created xsi:type="dcterms:W3CDTF">2025-04-11T12:42:00Z</dcterms:created>
  <dcterms:modified xsi:type="dcterms:W3CDTF">2025-04-15T15:50:00Z</dcterms:modified>
</cp:coreProperties>
</file>